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042672" w14:textId="77777777" w:rsidR="000D2E8E" w:rsidRDefault="00000000">
      <w:pPr>
        <w:pStyle w:val="a4"/>
      </w:pPr>
      <w:r>
        <w:t>Лабораторная работа №7</w:t>
      </w:r>
    </w:p>
    <w:p w14:paraId="4F439AB6" w14:textId="77777777" w:rsidR="000D2E8E" w:rsidRDefault="00000000">
      <w:pPr>
        <w:pStyle w:val="a5"/>
      </w:pPr>
      <w:r>
        <w:t>Математические основы защиты информации и информационной безопасности</w:t>
      </w:r>
    </w:p>
    <w:p w14:paraId="6F9313E7" w14:textId="4366A03C" w:rsidR="000D2E8E" w:rsidRDefault="00D61369">
      <w:pPr>
        <w:pStyle w:val="Author"/>
      </w:pPr>
      <w:proofErr w:type="spellStart"/>
      <w:r>
        <w:t>Минов</w:t>
      </w:r>
      <w:proofErr w:type="spellEnd"/>
      <w:r>
        <w:t xml:space="preserve"> Кирилл Вячеславович</w:t>
      </w:r>
      <w:r w:rsidR="00000000">
        <w:t>| НПМмд-</w:t>
      </w:r>
      <w:proofErr w:type="gramStart"/>
      <w:r w:rsidR="00000000">
        <w:t>02-23</w:t>
      </w:r>
      <w:proofErr w:type="gramEnd"/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045785735"/>
        <w:docPartObj>
          <w:docPartGallery w:val="Table of Contents"/>
          <w:docPartUnique/>
        </w:docPartObj>
      </w:sdtPr>
      <w:sdtContent>
        <w:p w14:paraId="786F724F" w14:textId="77777777" w:rsidR="000D2E8E" w:rsidRDefault="00000000">
          <w:pPr>
            <w:pStyle w:val="ae"/>
          </w:pPr>
          <w:r>
            <w:t>Содержание</w:t>
          </w:r>
        </w:p>
        <w:p w14:paraId="66814864" w14:textId="77777777" w:rsidR="000D2E8E" w:rsidRDefault="00000000">
          <w:r>
            <w:fldChar w:fldCharType="begin"/>
          </w:r>
          <w:r>
            <w:instrText>TOC \o "1-3" \h \z \u</w:instrText>
          </w:r>
          <w:r>
            <w:fldChar w:fldCharType="separate"/>
          </w:r>
          <w:r>
            <w:fldChar w:fldCharType="end"/>
          </w:r>
        </w:p>
      </w:sdtContent>
    </w:sdt>
    <w:p w14:paraId="08C322BC" w14:textId="77777777" w:rsidR="000D2E8E" w:rsidRDefault="00000000">
      <w:pPr>
        <w:pStyle w:val="1"/>
      </w:pPr>
      <w:bookmarkStart w:id="0" w:name="цель-работы"/>
      <w:r>
        <w:rPr>
          <w:rStyle w:val="SectionNumber"/>
        </w:rPr>
        <w:t>1</w:t>
      </w:r>
      <w:r>
        <w:tab/>
        <w:t>Цель работы</w:t>
      </w:r>
    </w:p>
    <w:p w14:paraId="41184A2F" w14:textId="77777777" w:rsidR="000D2E8E" w:rsidRDefault="00000000">
      <w:pPr>
        <w:pStyle w:val="FirstParagraph"/>
      </w:pPr>
      <w:r>
        <w:t>Реализовать на языке программирования p-метод Полларда для дискретного логарифмирования.</w:t>
      </w:r>
    </w:p>
    <w:p w14:paraId="5BE2B647" w14:textId="77777777" w:rsidR="000D2E8E" w:rsidRDefault="00000000">
      <w:pPr>
        <w:pStyle w:val="1"/>
      </w:pPr>
      <w:bookmarkStart w:id="1" w:name="теоретическое-введение"/>
      <w:bookmarkEnd w:id="0"/>
      <w:r>
        <w:rPr>
          <w:rStyle w:val="SectionNumber"/>
        </w:rPr>
        <w:t>2</w:t>
      </w:r>
      <w:r>
        <w:tab/>
        <w:t>Теоретическое введение</w:t>
      </w:r>
    </w:p>
    <w:p w14:paraId="2377AD64" w14:textId="77777777" w:rsidR="000D2E8E" w:rsidRDefault="00000000">
      <w:pPr>
        <w:pStyle w:val="FirstParagraph"/>
      </w:pPr>
      <w:r>
        <w:rPr>
          <w:b/>
          <w:bCs/>
        </w:rPr>
        <w:t>Задача дискретного логарифмирования</w:t>
      </w:r>
      <w:r>
        <w:t xml:space="preserve"> применяется во многих алгоритмах криптографии с открытым ключом. Предложенная в 1976 году У. Дифии и М. Хеллманом для установления сеансового ключа, эта задача послежила основой для создания протоколов шифрования и цифровой подписи, доказательств с нулевым разглашением и других криптографических протоколов.</w:t>
      </w:r>
    </w:p>
    <w:p w14:paraId="7A29F2CE" w14:textId="77777777" w:rsidR="000D2E8E" w:rsidRDefault="00000000">
      <w:pPr>
        <w:pStyle w:val="1"/>
      </w:pPr>
      <w:bookmarkStart w:id="2" w:name="выполнение-лабораторной-работы"/>
      <w:bookmarkEnd w:id="1"/>
      <w:r>
        <w:rPr>
          <w:rStyle w:val="SectionNumber"/>
        </w:rPr>
        <w:t>3</w:t>
      </w:r>
      <w:r>
        <w:tab/>
        <w:t>Выполнение лабораторной работы</w:t>
      </w:r>
    </w:p>
    <w:p w14:paraId="3654BFAC" w14:textId="77777777" w:rsidR="000D2E8E" w:rsidRDefault="00000000">
      <w:pPr>
        <w:pStyle w:val="FirstParagraph"/>
      </w:pPr>
      <w:r>
        <w:t>p-метод Полларда для дискретного логарифмирования реализуем по следующей схеме:</w:t>
      </w:r>
    </w:p>
    <w:p w14:paraId="342E872D" w14:textId="77777777" w:rsidR="000D2E8E" w:rsidRDefault="00000000">
      <w:pPr>
        <w:pStyle w:val="FirstParagraph"/>
      </w:pPr>
      <w:r>
        <w:t xml:space="preserve">Код программы (рис. </w:t>
      </w:r>
      <w:proofErr w:type="gramStart"/>
      <w:r>
        <w:t>1 - 3</w:t>
      </w:r>
      <w:proofErr w:type="gramEnd"/>
      <w:r>
        <w:t>).</w:t>
      </w:r>
    </w:p>
    <w:p w14:paraId="3B628323" w14:textId="77777777" w:rsidR="00D61369" w:rsidRDefault="00D61369">
      <w:pPr>
        <w:pStyle w:val="CaptionedFigure"/>
        <w:rPr>
          <w:noProof/>
        </w:rPr>
      </w:pPr>
      <w:bookmarkStart w:id="3" w:name="fig:001"/>
    </w:p>
    <w:bookmarkEnd w:id="3"/>
    <w:p w14:paraId="780490D3" w14:textId="557BBE8C" w:rsidR="000D2E8E" w:rsidRDefault="00D61369">
      <w:pPr>
        <w:pStyle w:val="CaptionedFigure"/>
      </w:pPr>
      <w:r>
        <w:rPr>
          <w:noProof/>
        </w:rPr>
        <w:drawing>
          <wp:inline distT="0" distB="0" distL="0" distR="0" wp14:anchorId="0B656632" wp14:editId="2A4D0C2E">
            <wp:extent cx="6152515" cy="3775075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775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34F9CB" w14:textId="77777777" w:rsidR="000D2E8E" w:rsidRDefault="00000000">
      <w:pPr>
        <w:pStyle w:val="ImageCaption"/>
      </w:pPr>
      <w:r>
        <w:t>Рис. 1: p-метод Полларда для дискретного логарифмирования</w:t>
      </w:r>
    </w:p>
    <w:p w14:paraId="255FC66D" w14:textId="12A9E259" w:rsidR="000D2E8E" w:rsidRDefault="00D61369">
      <w:pPr>
        <w:pStyle w:val="CaptionedFigure"/>
      </w:pPr>
      <w:r>
        <w:rPr>
          <w:noProof/>
        </w:rPr>
        <w:drawing>
          <wp:inline distT="0" distB="0" distL="0" distR="0" wp14:anchorId="03F888D7" wp14:editId="51EF0DB6">
            <wp:extent cx="6152515" cy="3141345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141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4C09BB" w14:textId="77777777" w:rsidR="000D2E8E" w:rsidRDefault="00000000">
      <w:pPr>
        <w:pStyle w:val="ImageCaption"/>
      </w:pPr>
      <w:r>
        <w:t>Рис. 2: p-метод Полларда для дискретного логарифмирования</w:t>
      </w:r>
    </w:p>
    <w:p w14:paraId="0E1E2560" w14:textId="4B7A6D83" w:rsidR="000D2E8E" w:rsidRDefault="00D61369">
      <w:pPr>
        <w:pStyle w:val="CaptionedFigure"/>
      </w:pPr>
      <w:r>
        <w:rPr>
          <w:noProof/>
        </w:rPr>
        <w:lastRenderedPageBreak/>
        <w:drawing>
          <wp:inline distT="0" distB="0" distL="0" distR="0" wp14:anchorId="587AF511" wp14:editId="00D735E9">
            <wp:extent cx="6152515" cy="3746500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746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8C9091" w14:textId="77777777" w:rsidR="000D2E8E" w:rsidRDefault="00000000">
      <w:pPr>
        <w:pStyle w:val="ImageCaption"/>
      </w:pPr>
      <w:r>
        <w:t>Рис. 3: p-метод Полларда для дискретного логарифмирования</w:t>
      </w:r>
    </w:p>
    <w:p w14:paraId="6C92E975" w14:textId="77777777" w:rsidR="000D2E8E" w:rsidRDefault="00000000">
      <w:pPr>
        <w:pStyle w:val="1"/>
      </w:pPr>
      <w:bookmarkStart w:id="4" w:name="выводы"/>
      <w:bookmarkEnd w:id="2"/>
      <w:r>
        <w:rPr>
          <w:rStyle w:val="SectionNumber"/>
        </w:rPr>
        <w:t>4</w:t>
      </w:r>
      <w:r>
        <w:tab/>
        <w:t>Выводы</w:t>
      </w:r>
    </w:p>
    <w:p w14:paraId="5B132517" w14:textId="77777777" w:rsidR="000D2E8E" w:rsidRDefault="00000000">
      <w:pPr>
        <w:pStyle w:val="FirstParagraph"/>
      </w:pPr>
      <w:r>
        <w:t>В ходе выполнения данной лабораторной работы был реализован p-метод Полларда для дискретного логарифмирования.</w:t>
      </w:r>
    </w:p>
    <w:p w14:paraId="0882B94D" w14:textId="77777777" w:rsidR="000D2E8E" w:rsidRDefault="00000000">
      <w:pPr>
        <w:pStyle w:val="1"/>
      </w:pPr>
      <w:bookmarkStart w:id="5" w:name="список-литературы"/>
      <w:bookmarkEnd w:id="4"/>
      <w:r>
        <w:t>Список литературы</w:t>
      </w:r>
    </w:p>
    <w:p w14:paraId="1A0B7F90" w14:textId="77777777" w:rsidR="000D2E8E" w:rsidRPr="00D61369" w:rsidRDefault="00000000">
      <w:pPr>
        <w:pStyle w:val="a7"/>
        <w:rPr>
          <w:lang w:val="en-US"/>
        </w:rPr>
      </w:pPr>
      <w:bookmarkStart w:id="6" w:name="ref-Pollard:bash"/>
      <w:bookmarkStart w:id="7" w:name="refs"/>
      <w:r>
        <w:t xml:space="preserve">1. </w:t>
      </w:r>
      <w:r>
        <w:tab/>
        <w:t xml:space="preserve">p-метод Полларда для дискретного логарифмирования [Электронный ресурс]. </w:t>
      </w:r>
      <w:r w:rsidRPr="00D61369">
        <w:rPr>
          <w:lang w:val="en-US"/>
        </w:rPr>
        <w:t xml:space="preserve">URL: </w:t>
      </w:r>
      <w:hyperlink r:id="rId10">
        <w:r w:rsidRPr="00D61369">
          <w:rPr>
            <w:rStyle w:val="ad"/>
            <w:lang w:val="en-US"/>
          </w:rPr>
          <w:t>https://en.wikipedia.org/wiki/Pollard%27s_rho_algorithm_for_logarithms</w:t>
        </w:r>
      </w:hyperlink>
      <w:r w:rsidRPr="00D61369">
        <w:rPr>
          <w:lang w:val="en-US"/>
        </w:rPr>
        <w:t>.</w:t>
      </w:r>
      <w:bookmarkEnd w:id="5"/>
      <w:bookmarkEnd w:id="6"/>
      <w:bookmarkEnd w:id="7"/>
    </w:p>
    <w:sectPr w:rsidR="000D2E8E" w:rsidRPr="00D6136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C57745" w14:textId="77777777" w:rsidR="006C09BF" w:rsidRDefault="006C09BF">
      <w:pPr>
        <w:spacing w:after="0"/>
      </w:pPr>
      <w:r>
        <w:separator/>
      </w:r>
    </w:p>
  </w:endnote>
  <w:endnote w:type="continuationSeparator" w:id="0">
    <w:p w14:paraId="2B91664D" w14:textId="77777777" w:rsidR="006C09BF" w:rsidRDefault="006C09B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54158A" w14:textId="77777777" w:rsidR="006C09BF" w:rsidRDefault="006C09BF">
      <w:r>
        <w:separator/>
      </w:r>
    </w:p>
  </w:footnote>
  <w:footnote w:type="continuationSeparator" w:id="0">
    <w:p w14:paraId="0EE1F8D2" w14:textId="77777777" w:rsidR="006C09BF" w:rsidRDefault="006C09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0F4F24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44DE659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244808248">
    <w:abstractNumId w:val="0"/>
  </w:num>
  <w:num w:numId="2" w16cid:durableId="171392213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D2E8E"/>
    <w:rsid w:val="000513DA"/>
    <w:rsid w:val="000D2E8E"/>
    <w:rsid w:val="00352A1B"/>
    <w:rsid w:val="006C09BF"/>
    <w:rsid w:val="00D6136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A1C39C"/>
  <w15:docId w15:val="{F4346F56-5635-462B-A994-507B180FDE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en.wikipedia.org/wiki/Pollard%27s_rho_algorithm_for_logarithms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00</Words>
  <Characters>1145</Characters>
  <Application>Microsoft Office Word</Application>
  <DocSecurity>0</DocSecurity>
  <Lines>9</Lines>
  <Paragraphs>2</Paragraphs>
  <ScaleCrop>false</ScaleCrop>
  <Company/>
  <LinksUpToDate>false</LinksUpToDate>
  <CharactersWithSpaces>1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Минов Кирилл Вячеславович</dc:creator>
  <cp:keywords/>
  <cp:lastModifiedBy>Сорокина Ольга Александровна</cp:lastModifiedBy>
  <cp:revision>2</cp:revision>
  <cp:lastPrinted>2023-12-09T19:29:00Z</cp:lastPrinted>
  <dcterms:created xsi:type="dcterms:W3CDTF">2023-12-09T19:29:00Z</dcterms:created>
  <dcterms:modified xsi:type="dcterms:W3CDTF">2023-12-09T19:2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Математические основы защиты информации и информационной безопасности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